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8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your knowledge, what species of animals live in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8888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9999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1%(3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(3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1%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(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4%(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%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4%(2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4%(2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7%(3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%(1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(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%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(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%(7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(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%(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%(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(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(4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%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3%(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(5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(2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5%(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%(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%(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6%(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(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%(6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%(4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(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(6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(5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9%(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(1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%(4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(3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(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7%(3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(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%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1%(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(2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(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5%(3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4%(3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4%(3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%(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2%(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(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%(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6%(5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(1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%(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5%(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(3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5%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(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(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9%(2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%(2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(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4%(3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(2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9%(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(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6%(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8%(1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9%(6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(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9%(3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(1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7%(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(3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(3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7%(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%(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(1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%(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2%(4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%(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(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%(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4%(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1%(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(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(2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7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4%(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3%(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7%(1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4%(2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5%(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(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(2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%(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%(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4%(2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(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(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6%(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%(1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(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9%(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9%(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(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9%(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%(3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(2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(1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(3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2%(2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7%(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2%(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3%(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%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.8%(7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%(6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(2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(1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%(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9%(4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5%(4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%(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8%(4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1%(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5%(1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8%(1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(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(4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7%(1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(9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(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%(8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%(1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1%(6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pi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Jagu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uma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Ocelots/Margay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Dee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Peccari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Howler and spider monkey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Raptors, such as hawks and vultur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  <w:r>
              <w:rPr>
                <w:rFonts w:ascii="Calibri" w:hAnsi="Calibri"/>
                <w:sz w:val="20"/>
              </w:rPr>
              <w:t xml:space="default">Parrot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  <w:r>
              <w:rPr>
                <w:rFonts w:ascii="Calibri" w:hAnsi="Calibri"/>
                <w:sz w:val="20"/>
              </w:rPr>
              <w:t xml:space="default">Snak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1</w:t>
            </w: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2</w:t>
            </w:r>
            <w:r>
              <w:rPr>
                <w:rFonts w:ascii="Calibri" w:hAnsi="Calibri"/>
                <w:sz w:val="20"/>
              </w:rPr>
              <w:t xml:space="default">Othe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3</w:t>
            </w: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7:17Z</dcterms:created>
  <dcterms:modified xsi:type="dcterms:W3CDTF">2023-12-12T19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